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.xml" ContentType="application/vnd.ms-office.webextension+xml"/>
  <Override PartName="/word/intelligence2.xml" ContentType="application/vnd.ms-office.intelligence2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docProps/custom.xml" Id="rId4" /><Relationship Type="http://schemas.microsoft.com/office/2011/relationships/webextensiontaskpanes" Target="word/webextensions/taskpanes.xml" Id="Rc6a0234cef7f463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537EC" w:rsidP="005537EC" w:rsidRDefault="005537EC" w14:paraId="581DC1E9" w14:textId="77777777">
      <w:pPr>
        <w:pBdr>
          <w:bottom w:val="single" w:color="auto" w:sz="12" w:space="1"/>
        </w:pBdr>
        <w:rPr>
          <w:b/>
          <w:sz w:val="44"/>
          <w:szCs w:val="44"/>
        </w:rPr>
      </w:pPr>
    </w:p>
    <w:p w:rsidRPr="000D4EC0" w:rsidR="005537EC" w:rsidP="0009A3CE" w:rsidRDefault="005537EC" w14:paraId="67A82495" w14:textId="101A3020">
      <w:pPr>
        <w:pBdr>
          <w:bottom w:val="single" w:color="FF000000" w:sz="12" w:space="1"/>
        </w:pBdr>
        <w:rPr>
          <w:sz w:val="22"/>
          <w:szCs w:val="22"/>
        </w:rPr>
      </w:pPr>
      <w:r w:rsidRPr="0009A3CE" w:rsidR="11574A37">
        <w:rPr>
          <w:smallCaps w:val="1"/>
          <w:sz w:val="44"/>
          <w:szCs w:val="44"/>
        </w:rPr>
        <w:t>Mason Steve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9A3CE" w:rsidR="48A080F6">
        <w:rPr>
          <w:sz w:val="22"/>
          <w:szCs w:val="22"/>
        </w:rPr>
        <w:t xml:space="preserve">Scranton, </w:t>
      </w:r>
      <w:r w:rsidRPr="0009A3CE" w:rsidR="63928B2E">
        <w:rPr>
          <w:sz w:val="22"/>
          <w:szCs w:val="22"/>
        </w:rPr>
        <w:t>Pennsylvania</w:t>
      </w:r>
    </w:p>
    <w:p w:rsidRPr="000D4EC0" w:rsidR="005537EC" w:rsidP="0009A3CE" w:rsidRDefault="005537EC" w14:paraId="4011B652" w14:textId="141AB1A6">
      <w:pPr>
        <w:jc w:val="both"/>
        <w:rPr>
          <w:sz w:val="22"/>
          <w:szCs w:val="22"/>
          <w:lang w:val="en-US"/>
        </w:rPr>
      </w:pPr>
      <w:r w:rsidRPr="0009A3CE" w:rsidR="4F1BB7BE">
        <w:rPr>
          <w:sz w:val="22"/>
          <w:szCs w:val="22"/>
          <w:lang w:val="en-US"/>
        </w:rPr>
        <w:t>Mason.25.Stevens@gmail.com</w:t>
      </w:r>
      <w:r w:rsidRPr="0009A3CE" w:rsidR="005537EC">
        <w:rPr>
          <w:sz w:val="22"/>
          <w:szCs w:val="22"/>
          <w:lang w:val="en-US"/>
        </w:rPr>
        <w:t xml:space="preserve"> | LinkedIn </w:t>
      </w:r>
      <w:r w:rsidRPr="0009A3CE" w:rsidR="005537EC">
        <w:rPr>
          <w:sz w:val="22"/>
          <w:szCs w:val="22"/>
          <w:lang w:val="en-US"/>
        </w:rPr>
        <w:t>url</w:t>
      </w:r>
      <w:r w:rsidRPr="0009A3CE" w:rsidR="005537EC">
        <w:rPr>
          <w:sz w:val="22"/>
          <w:szCs w:val="22"/>
          <w:lang w:val="en-US"/>
        </w:rPr>
        <w:t xml:space="preserve">                                                                                 </w:t>
      </w:r>
      <w:bookmarkStart w:name="_Int_n2daM1xW" w:id="102354058"/>
      <w:r w:rsidRPr="0009A3CE" w:rsidR="005537EC">
        <w:rPr>
          <w:sz w:val="22"/>
          <w:szCs w:val="22"/>
          <w:lang w:val="en-US"/>
        </w:rPr>
        <w:t>(</w:t>
      </w:r>
      <w:r w:rsidRPr="0009A3CE" w:rsidR="6F450C9B">
        <w:rPr>
          <w:sz w:val="22"/>
          <w:szCs w:val="22"/>
          <w:lang w:val="en-US"/>
        </w:rPr>
        <w:t>570</w:t>
      </w:r>
      <w:bookmarkEnd w:id="102354058"/>
      <w:r w:rsidRPr="0009A3CE" w:rsidR="005537EC">
        <w:rPr>
          <w:sz w:val="22"/>
          <w:szCs w:val="22"/>
          <w:lang w:val="en-US"/>
        </w:rPr>
        <w:t xml:space="preserve">) </w:t>
      </w:r>
      <w:r w:rsidRPr="0009A3CE" w:rsidR="3D53F32B">
        <w:rPr>
          <w:sz w:val="22"/>
          <w:szCs w:val="22"/>
          <w:lang w:val="en-US"/>
        </w:rPr>
        <w:t>470</w:t>
      </w:r>
      <w:r w:rsidRPr="0009A3CE" w:rsidR="005537EC">
        <w:rPr>
          <w:sz w:val="22"/>
          <w:szCs w:val="22"/>
          <w:lang w:val="en-US"/>
        </w:rPr>
        <w:t>-</w:t>
      </w:r>
      <w:r w:rsidRPr="0009A3CE" w:rsidR="00FBC15D">
        <w:rPr>
          <w:sz w:val="22"/>
          <w:szCs w:val="22"/>
          <w:lang w:val="en-US"/>
        </w:rPr>
        <w:t>4336</w:t>
      </w:r>
    </w:p>
    <w:p w:rsidRPr="000341CE" w:rsidR="005537EC" w:rsidP="00B433B8" w:rsidRDefault="005537EC" w14:paraId="131FA32C" w14:textId="77777777">
      <w:pPr>
        <w:rPr>
          <w:sz w:val="20"/>
          <w:szCs w:val="20"/>
        </w:rPr>
      </w:pPr>
    </w:p>
    <w:p w:rsidRPr="000D4EC0" w:rsidR="00ED6F80" w:rsidP="00ED6F80" w:rsidRDefault="00B433B8" w14:paraId="66DAFE90" w14:textId="65F83C06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:rsidRPr="000D4EC0" w:rsidR="00B433B8" w:rsidP="00B2748A" w:rsidRDefault="00ED1FBB" w14:paraId="6A6EAC09" w14:textId="677DFE4F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Pr="000D4EC0" w:rsidR="00B433B8">
        <w:rPr>
          <w:b/>
          <w:sz w:val="22"/>
          <w:szCs w:val="22"/>
        </w:rPr>
        <w:t xml:space="preserve">University of Scranton, </w:t>
      </w:r>
      <w:r w:rsidRPr="000D4EC0" w:rsidR="00863596">
        <w:rPr>
          <w:sz w:val="22"/>
          <w:szCs w:val="22"/>
        </w:rPr>
        <w:t xml:space="preserve">Kania School of Management </w:t>
      </w:r>
      <w:r w:rsidRPr="000D4EC0" w:rsidR="00A24F58">
        <w:rPr>
          <w:sz w:val="22"/>
          <w:szCs w:val="22"/>
        </w:rPr>
        <w:tab/>
      </w:r>
      <w:r w:rsidRPr="000D4EC0" w:rsidR="00A24F58">
        <w:rPr>
          <w:sz w:val="22"/>
          <w:szCs w:val="22"/>
        </w:rPr>
        <w:tab/>
      </w:r>
      <w:r w:rsidRPr="000D4EC0" w:rsidR="00A24F58">
        <w:rPr>
          <w:sz w:val="22"/>
          <w:szCs w:val="22"/>
        </w:rPr>
        <w:tab/>
      </w:r>
      <w:r w:rsidRPr="000D4EC0" w:rsidR="00A24F58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Pr="000D4EC0" w:rsidR="00863596">
        <w:rPr>
          <w:b/>
          <w:sz w:val="22"/>
          <w:szCs w:val="22"/>
        </w:rPr>
        <w:t>Scranton, PA</w:t>
      </w:r>
      <w:r w:rsidRPr="000D4EC0" w:rsidR="007C5F9C">
        <w:rPr>
          <w:b/>
          <w:sz w:val="22"/>
          <w:szCs w:val="22"/>
        </w:rPr>
        <w:t xml:space="preserve"> </w:t>
      </w:r>
      <w:r w:rsidRPr="000D4EC0" w:rsidR="00B433B8">
        <w:rPr>
          <w:i/>
          <w:sz w:val="22"/>
          <w:szCs w:val="22"/>
        </w:rPr>
        <w:t>Bachelor of Science</w:t>
      </w:r>
      <w:r w:rsidRPr="000D4EC0" w:rsidR="00183E74">
        <w:rPr>
          <w:i/>
          <w:sz w:val="22"/>
          <w:szCs w:val="22"/>
        </w:rPr>
        <w:t xml:space="preserve"> in</w:t>
      </w:r>
      <w:r w:rsidRPr="000D4EC0" w:rsidR="00B433B8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 xml:space="preserve">        </w:t>
      </w:r>
      <w:r w:rsidRPr="000D4EC0" w:rsidR="008952B8">
        <w:rPr>
          <w:i/>
          <w:sz w:val="22"/>
          <w:szCs w:val="22"/>
        </w:rPr>
        <w:t>Anticipated Graduation May</w:t>
      </w:r>
      <w:r w:rsidRPr="000D4EC0" w:rsidR="00DC590C">
        <w:rPr>
          <w:i/>
          <w:sz w:val="22"/>
          <w:szCs w:val="22"/>
        </w:rPr>
        <w:t xml:space="preserve"> 2025</w:t>
      </w:r>
    </w:p>
    <w:p w:rsidRPr="000D4EC0" w:rsidR="00B433B8" w:rsidP="00B433B8" w:rsidRDefault="006F42EA" w14:paraId="32CAC85C" w14:textId="1E0282D1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9A3CE" w:rsidR="006F42EA">
        <w:rPr>
          <w:sz w:val="22"/>
          <w:szCs w:val="22"/>
        </w:rPr>
        <w:t xml:space="preserve">Overall GPA: </w:t>
      </w:r>
      <w:r w:rsidRPr="0009A3CE" w:rsidR="7B693E70">
        <w:rPr>
          <w:sz w:val="22"/>
          <w:szCs w:val="22"/>
        </w:rPr>
        <w:t>2.9</w:t>
      </w:r>
      <w:r w:rsidRPr="0009A3CE" w:rsidR="61707F73">
        <w:rPr>
          <w:sz w:val="22"/>
          <w:szCs w:val="22"/>
        </w:rPr>
        <w:t>0</w:t>
      </w:r>
      <w:r w:rsidRPr="0009A3CE" w:rsidR="7B693E70">
        <w:rPr>
          <w:sz w:val="22"/>
          <w:szCs w:val="22"/>
        </w:rPr>
        <w:t>/4.0</w:t>
      </w:r>
    </w:p>
    <w:p w:rsidRPr="000D4EC0" w:rsidR="00B433B8" w:rsidP="00B433B8" w:rsidRDefault="00ED6F80" w14:paraId="28754B43" w14:textId="4684A691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9A3CE" w:rsidR="00ED6F80">
        <w:rPr>
          <w:sz w:val="22"/>
          <w:szCs w:val="22"/>
        </w:rPr>
        <w:t xml:space="preserve">Loyola Scholarship </w:t>
      </w:r>
      <w:r w:rsidRPr="0009A3CE" w:rsidR="00041640">
        <w:rPr>
          <w:sz w:val="22"/>
          <w:szCs w:val="22"/>
        </w:rPr>
        <w:t>given for academic achievement</w:t>
      </w:r>
    </w:p>
    <w:p w:rsidRPr="000D4EC0" w:rsidR="00EC200B" w:rsidP="0009A3CE" w:rsidRDefault="00EC200B" w14:paraId="1CC3B9F3" w14:textId="6F8AC96B">
      <w:pPr>
        <w:pStyle w:val="ListParagraph"/>
        <w:numPr>
          <w:ilvl w:val="0"/>
          <w:numId w:val="14"/>
        </w:numPr>
        <w:jc w:val="both"/>
        <w:rPr>
          <w:b w:val="1"/>
          <w:bCs w:val="1"/>
          <w:sz w:val="22"/>
          <w:szCs w:val="22"/>
        </w:rPr>
      </w:pPr>
      <w:r w:rsidRPr="0009A3CE" w:rsidR="6651C3F5">
        <w:rPr>
          <w:b w:val="0"/>
          <w:bCs w:val="0"/>
          <w:sz w:val="22"/>
          <w:szCs w:val="22"/>
        </w:rPr>
        <w:t xml:space="preserve">Condron </w:t>
      </w:r>
      <w:r w:rsidRPr="0009A3CE" w:rsidR="6651C3F5">
        <w:rPr>
          <w:b w:val="0"/>
          <w:bCs w:val="0"/>
          <w:sz w:val="22"/>
          <w:szCs w:val="22"/>
        </w:rPr>
        <w:t>Scholarship</w:t>
      </w:r>
      <w:r w:rsidRPr="0009A3CE" w:rsidR="6651C3F5">
        <w:rPr>
          <w:b w:val="0"/>
          <w:bCs w:val="0"/>
          <w:sz w:val="22"/>
          <w:szCs w:val="22"/>
        </w:rPr>
        <w:t xml:space="preserve"> Given for Ambition and Achievement</w:t>
      </w:r>
    </w:p>
    <w:p w:rsidRPr="000D4EC0" w:rsidR="00163CDA" w:rsidP="0009A3CE" w:rsidRDefault="00163CDA" w14:paraId="4F2201F5" w14:textId="576ED866">
      <w:pPr>
        <w:jc w:val="both"/>
        <w:rPr>
          <w:b w:val="1"/>
          <w:bCs w:val="1"/>
          <w:sz w:val="22"/>
          <w:szCs w:val="22"/>
          <w:u w:val="single"/>
        </w:rPr>
      </w:pPr>
      <w:r w:rsidRPr="0009A3CE" w:rsidR="00163CDA">
        <w:rPr>
          <w:b w:val="1"/>
          <w:bCs w:val="1"/>
          <w:sz w:val="22"/>
          <w:szCs w:val="22"/>
        </w:rPr>
        <w:t>Generic High Schoo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9A3CE" w:rsidR="00163CDA">
        <w:rPr>
          <w:sz w:val="22"/>
          <w:szCs w:val="22"/>
        </w:rPr>
        <w:t xml:space="preserve">   </w:t>
      </w:r>
      <w:r>
        <w:tab/>
      </w:r>
      <w:r>
        <w:tab/>
      </w:r>
      <w:r>
        <w:tab/>
      </w:r>
      <w:r w:rsidRPr="0009A3CE" w:rsidR="000D4EC0">
        <w:rPr>
          <w:sz w:val="22"/>
          <w:szCs w:val="22"/>
        </w:rPr>
        <w:t xml:space="preserve">              </w:t>
      </w:r>
      <w:r w:rsidRPr="0009A3CE" w:rsidR="2EF61C87">
        <w:rPr>
          <w:sz w:val="22"/>
          <w:szCs w:val="22"/>
        </w:rPr>
        <w:t>Moscow</w:t>
      </w:r>
      <w:r w:rsidRPr="0009A3CE" w:rsidR="00163CDA">
        <w:rPr>
          <w:b w:val="1"/>
          <w:bCs w:val="1"/>
          <w:sz w:val="22"/>
          <w:szCs w:val="22"/>
        </w:rPr>
        <w:t xml:space="preserve">, PA </w:t>
      </w:r>
      <w:r w:rsidRPr="0009A3CE" w:rsidR="00163CDA">
        <w:rPr>
          <w:i w:val="1"/>
          <w:iCs w:val="1"/>
          <w:sz w:val="22"/>
          <w:szCs w:val="22"/>
        </w:rPr>
        <w:t>Diplo</w:t>
      </w:r>
      <w:r w:rsidRPr="0009A3CE" w:rsidR="00DC590C">
        <w:rPr>
          <w:i w:val="1"/>
          <w:iCs w:val="1"/>
          <w:sz w:val="22"/>
          <w:szCs w:val="22"/>
        </w:rPr>
        <w:t>m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9A3CE" w:rsidR="000D4EC0">
        <w:rPr>
          <w:i w:val="1"/>
          <w:iCs w:val="1"/>
          <w:sz w:val="22"/>
          <w:szCs w:val="22"/>
        </w:rPr>
        <w:t xml:space="preserve">       </w:t>
      </w:r>
      <w:r w:rsidRPr="0009A3CE" w:rsidR="00DC590C">
        <w:rPr>
          <w:i w:val="1"/>
          <w:iCs w:val="1"/>
          <w:sz w:val="22"/>
          <w:szCs w:val="22"/>
        </w:rPr>
        <w:t>June 2021</w:t>
      </w:r>
    </w:p>
    <w:p w:rsidRPr="000D4EC0" w:rsidR="00163CDA" w:rsidP="00163CDA" w:rsidRDefault="00163CDA" w14:paraId="66B1F748" w14:textId="03FC15ED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9A3CE" w:rsidR="00163CDA">
        <w:rPr>
          <w:sz w:val="22"/>
          <w:szCs w:val="22"/>
        </w:rPr>
        <w:t>Overall GPA: 3.</w:t>
      </w:r>
      <w:r w:rsidRPr="0009A3CE" w:rsidR="25F7D818">
        <w:rPr>
          <w:sz w:val="22"/>
          <w:szCs w:val="22"/>
        </w:rPr>
        <w:t>40</w:t>
      </w:r>
      <w:r w:rsidRPr="0009A3CE" w:rsidR="00163CDA">
        <w:rPr>
          <w:sz w:val="22"/>
          <w:szCs w:val="22"/>
        </w:rPr>
        <w:t>/4.00</w:t>
      </w:r>
    </w:p>
    <w:p w:rsidRPr="000D4EC0" w:rsidR="00B433B8" w:rsidP="00BF7B0E" w:rsidRDefault="00B433B8" w14:paraId="2B3EB566" w14:textId="77777777">
      <w:pPr>
        <w:jc w:val="center"/>
        <w:rPr>
          <w:b/>
          <w:sz w:val="22"/>
          <w:szCs w:val="22"/>
        </w:rPr>
      </w:pPr>
    </w:p>
    <w:p w:rsidRPr="000D4EC0" w:rsidR="00B433B8" w:rsidP="00BF7B0E" w:rsidRDefault="00EC200B" w14:paraId="1FC1D61C" w14:textId="34BA6A7D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Pr="000D4EC0" w:rsidR="00B433B8">
        <w:rPr>
          <w:b/>
          <w:sz w:val="22"/>
          <w:szCs w:val="22"/>
          <w:u w:val="single"/>
        </w:rPr>
        <w:t xml:space="preserve"> EXPERIENCE</w:t>
      </w:r>
    </w:p>
    <w:p w:rsidRPr="000D4EC0" w:rsidR="00ED6F80" w:rsidP="0009A3CE" w:rsidRDefault="00ED6F80" w14:paraId="1D94E8CD" w14:textId="4EC0A0EF">
      <w:pPr>
        <w:tabs>
          <w:tab w:val="right" w:pos="9900"/>
        </w:tabs>
        <w:jc w:val="both"/>
        <w:rPr>
          <w:i w:val="1"/>
          <w:iCs w:val="1"/>
          <w:sz w:val="22"/>
          <w:szCs w:val="22"/>
        </w:rPr>
      </w:pPr>
      <w:r w:rsidRPr="0009A3CE" w:rsidR="266AEDAD">
        <w:rPr>
          <w:b w:val="1"/>
          <w:bCs w:val="1"/>
          <w:sz w:val="22"/>
          <w:szCs w:val="22"/>
        </w:rPr>
        <w:t>Montage Mountain</w:t>
      </w:r>
      <w:r w:rsidRPr="0009A3CE" w:rsidR="00ED6F80">
        <w:rPr>
          <w:b w:val="1"/>
          <w:bCs w:val="1"/>
          <w:sz w:val="22"/>
          <w:szCs w:val="22"/>
        </w:rPr>
        <w:t xml:space="preserve">                                                                                           </w:t>
      </w:r>
      <w:r w:rsidRPr="0009A3CE" w:rsidR="004043CF">
        <w:rPr>
          <w:b w:val="1"/>
          <w:bCs w:val="1"/>
          <w:sz w:val="22"/>
          <w:szCs w:val="22"/>
        </w:rPr>
        <w:t xml:space="preserve">                               </w:t>
      </w:r>
      <w:r>
        <w:tab/>
      </w:r>
      <w:r w:rsidRPr="0009A3CE" w:rsidR="00B2748A">
        <w:rPr>
          <w:b w:val="1"/>
          <w:bCs w:val="1"/>
          <w:sz w:val="22"/>
          <w:szCs w:val="22"/>
        </w:rPr>
        <w:t xml:space="preserve"> </w:t>
      </w:r>
      <w:r w:rsidRPr="0009A3CE" w:rsidR="00863596">
        <w:rPr>
          <w:b w:val="1"/>
          <w:bCs w:val="1"/>
          <w:sz w:val="22"/>
          <w:szCs w:val="22"/>
        </w:rPr>
        <w:t>Scranton, PA</w:t>
      </w:r>
    </w:p>
    <w:p w:rsidRPr="000D4EC0" w:rsidR="00ED6F80" w:rsidP="0009A3CE" w:rsidRDefault="00DC1A7F" w14:paraId="2CFCE399" w14:textId="772ADBE1">
      <w:pPr>
        <w:tabs>
          <w:tab w:val="right" w:pos="9900"/>
        </w:tabs>
        <w:jc w:val="both"/>
        <w:rPr>
          <w:b w:val="1"/>
          <w:bCs w:val="1"/>
          <w:sz w:val="22"/>
          <w:szCs w:val="22"/>
        </w:rPr>
      </w:pPr>
      <w:r w:rsidRPr="0009A3CE" w:rsidR="5B0D88A0">
        <w:rPr>
          <w:i w:val="1"/>
          <w:iCs w:val="1"/>
          <w:sz w:val="22"/>
          <w:szCs w:val="22"/>
        </w:rPr>
        <w:t>Ski Instructor</w:t>
      </w:r>
      <w:r w:rsidRPr="0009A3CE" w:rsidR="00ED6F80">
        <w:rPr>
          <w:i w:val="1"/>
          <w:iCs w:val="1"/>
          <w:sz w:val="22"/>
          <w:szCs w:val="22"/>
        </w:rPr>
        <w:t xml:space="preserve"> </w:t>
      </w:r>
      <w:r>
        <w:tab/>
      </w:r>
      <w:r w:rsidRPr="0009A3CE" w:rsidR="00ED6F80">
        <w:rPr>
          <w:i w:val="1"/>
          <w:iCs w:val="1"/>
          <w:sz w:val="22"/>
          <w:szCs w:val="22"/>
        </w:rPr>
        <w:t xml:space="preserve">                                                                                           </w:t>
      </w:r>
      <w:r w:rsidRPr="0009A3CE" w:rsidR="24515C07">
        <w:rPr>
          <w:i w:val="1"/>
          <w:iCs w:val="1"/>
          <w:sz w:val="22"/>
          <w:szCs w:val="22"/>
        </w:rPr>
        <w:t>December 2024</w:t>
      </w:r>
      <w:r w:rsidRPr="0009A3CE" w:rsidR="00863596">
        <w:rPr>
          <w:i w:val="1"/>
          <w:iCs w:val="1"/>
          <w:sz w:val="22"/>
          <w:szCs w:val="22"/>
        </w:rPr>
        <w:t>-Present</w:t>
      </w:r>
    </w:p>
    <w:p w:rsidRPr="000D4EC0" w:rsidR="00ED6F80" w:rsidP="0009A3CE" w:rsidRDefault="007B60E9" w14:paraId="3E7EB28F" w14:textId="59B55DCA">
      <w:pPr>
        <w:pStyle w:val="ListParagraph"/>
        <w:numPr>
          <w:ilvl w:val="0"/>
          <w:numId w:val="7"/>
        </w:numPr>
        <w:ind w:right="465"/>
        <w:rPr>
          <w:sz w:val="22"/>
          <w:szCs w:val="22"/>
        </w:rPr>
      </w:pPr>
      <w:r w:rsidRPr="0009A3CE" w:rsidR="10678ADD">
        <w:rPr>
          <w:sz w:val="22"/>
          <w:szCs w:val="22"/>
        </w:rPr>
        <w:t xml:space="preserve">Clear, confident communication for explaining </w:t>
      </w:r>
      <w:r w:rsidRPr="0009A3CE" w:rsidR="10678ADD">
        <w:rPr>
          <w:sz w:val="22"/>
          <w:szCs w:val="22"/>
        </w:rPr>
        <w:t>techniques</w:t>
      </w:r>
    </w:p>
    <w:p w:rsidR="10678ADD" w:rsidP="0009A3CE" w:rsidRDefault="10678ADD" w14:paraId="7EB408B3" w14:textId="56516BBD">
      <w:pPr>
        <w:pStyle w:val="ListParagraph"/>
        <w:numPr>
          <w:ilvl w:val="0"/>
          <w:numId w:val="7"/>
        </w:numPr>
        <w:ind w:right="465"/>
        <w:rPr>
          <w:sz w:val="22"/>
          <w:szCs w:val="22"/>
        </w:rPr>
      </w:pPr>
      <w:r w:rsidRPr="0009A3CE" w:rsidR="10678ADD">
        <w:rPr>
          <w:sz w:val="22"/>
          <w:szCs w:val="22"/>
        </w:rPr>
        <w:t>Patience and adaptability when teaching diverse learners</w:t>
      </w:r>
    </w:p>
    <w:p w:rsidR="10678ADD" w:rsidP="0009A3CE" w:rsidRDefault="10678ADD" w14:paraId="4DB51154" w14:textId="510192FD">
      <w:pPr>
        <w:pStyle w:val="ListParagraph"/>
        <w:numPr>
          <w:ilvl w:val="0"/>
          <w:numId w:val="7"/>
        </w:numPr>
        <w:ind w:right="465"/>
        <w:rPr>
          <w:sz w:val="22"/>
          <w:szCs w:val="22"/>
        </w:rPr>
      </w:pPr>
      <w:r w:rsidRPr="0009A3CE" w:rsidR="10678ADD">
        <w:rPr>
          <w:sz w:val="22"/>
          <w:szCs w:val="22"/>
        </w:rPr>
        <w:t>Leadership in group settings and calm guidance in high‑stress moments</w:t>
      </w:r>
    </w:p>
    <w:p w:rsidRPr="000D4EC0" w:rsidR="00ED6F80" w:rsidP="003C38EB" w:rsidRDefault="00ED6F80" w14:paraId="3C34A354" w14:textId="77777777">
      <w:pPr>
        <w:rPr>
          <w:b/>
          <w:sz w:val="22"/>
          <w:szCs w:val="22"/>
        </w:rPr>
      </w:pPr>
    </w:p>
    <w:p w:rsidRPr="000D4EC0" w:rsidR="00D44938" w:rsidP="0009A3CE" w:rsidRDefault="00EC200B" w14:paraId="26CE94EB" w14:textId="39754F0B">
      <w:pPr>
        <w:jc w:val="both"/>
        <w:rPr>
          <w:b w:val="1"/>
          <w:bCs w:val="1"/>
          <w:sz w:val="22"/>
          <w:szCs w:val="22"/>
        </w:rPr>
      </w:pPr>
      <w:r w:rsidRPr="0009A3CE" w:rsidR="00EC200B">
        <w:rPr>
          <w:b w:val="1"/>
          <w:bCs w:val="1"/>
          <w:sz w:val="22"/>
          <w:szCs w:val="22"/>
        </w:rPr>
        <w:t>Landscap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9A3CE" w:rsidR="000D4EC0">
        <w:rPr>
          <w:b w:val="1"/>
          <w:bCs w:val="1"/>
          <w:sz w:val="22"/>
          <w:szCs w:val="22"/>
        </w:rPr>
        <w:t xml:space="preserve">           </w:t>
      </w:r>
      <w:r w:rsidRPr="0009A3CE" w:rsidR="00EC200B">
        <w:rPr>
          <w:b w:val="1"/>
          <w:bCs w:val="1"/>
          <w:sz w:val="22"/>
          <w:szCs w:val="22"/>
        </w:rPr>
        <w:t>Anywhere, PA</w:t>
      </w:r>
    </w:p>
    <w:p w:rsidRPr="000D4EC0" w:rsidR="00030706" w:rsidP="0009A3CE" w:rsidRDefault="00EC200B" w14:paraId="2754B1B1" w14:textId="6C9333A7">
      <w:pPr>
        <w:pStyle w:val="NoSpacing1"/>
        <w:spacing w:line="264" w:lineRule="auto"/>
        <w:jc w:val="both"/>
        <w:rPr>
          <w:rFonts w:ascii="Times New Roman" w:hAnsi="Times New Roman"/>
          <w:i w:val="1"/>
          <w:iCs w:val="1"/>
        </w:rPr>
      </w:pPr>
      <w:r w:rsidRPr="0009A3CE" w:rsidR="00EC200B">
        <w:rPr>
          <w:rFonts w:ascii="Times New Roman" w:hAnsi="Times New Roman"/>
          <w:i w:val="1"/>
          <w:iCs w:val="1"/>
        </w:rPr>
        <w:t>Landscap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9A3CE" w:rsidR="000D4EC0">
        <w:rPr>
          <w:rFonts w:ascii="Times New Roman" w:hAnsi="Times New Roman"/>
          <w:i w:val="1"/>
          <w:iCs w:val="1"/>
        </w:rPr>
        <w:t xml:space="preserve">      </w:t>
      </w:r>
      <w:r w:rsidRPr="0009A3CE" w:rsidR="08DDE1C2">
        <w:rPr>
          <w:rFonts w:ascii="Times New Roman" w:hAnsi="Times New Roman"/>
          <w:i w:val="1"/>
          <w:iCs w:val="1"/>
        </w:rPr>
        <w:t>July</w:t>
      </w:r>
      <w:r w:rsidRPr="0009A3CE" w:rsidR="57F8E1D4">
        <w:rPr>
          <w:rFonts w:ascii="Times New Roman" w:hAnsi="Times New Roman"/>
          <w:i w:val="1"/>
          <w:iCs w:val="1"/>
        </w:rPr>
        <w:t xml:space="preserve"> </w:t>
      </w:r>
      <w:r w:rsidRPr="0009A3CE" w:rsidR="08DDE1C2">
        <w:rPr>
          <w:rFonts w:ascii="Times New Roman" w:hAnsi="Times New Roman"/>
          <w:i w:val="1"/>
          <w:iCs w:val="1"/>
        </w:rPr>
        <w:t>2021</w:t>
      </w:r>
      <w:r w:rsidRPr="0009A3CE" w:rsidR="00EC200B">
        <w:rPr>
          <w:rFonts w:ascii="Times New Roman" w:hAnsi="Times New Roman"/>
          <w:i w:val="1"/>
          <w:iCs w:val="1"/>
        </w:rPr>
        <w:t>-</w:t>
      </w:r>
      <w:r w:rsidRPr="0009A3CE" w:rsidR="05373902">
        <w:rPr>
          <w:rFonts w:ascii="Times New Roman" w:hAnsi="Times New Roman"/>
          <w:i w:val="1"/>
          <w:iCs w:val="1"/>
        </w:rPr>
        <w:t>November</w:t>
      </w:r>
      <w:r w:rsidRPr="0009A3CE" w:rsidR="00EC200B">
        <w:rPr>
          <w:rFonts w:ascii="Times New Roman" w:hAnsi="Times New Roman"/>
          <w:i w:val="1"/>
          <w:iCs w:val="1"/>
        </w:rPr>
        <w:t xml:space="preserve"> 202</w:t>
      </w:r>
      <w:r w:rsidRPr="0009A3CE" w:rsidR="1D6CEB49">
        <w:rPr>
          <w:rFonts w:ascii="Times New Roman" w:hAnsi="Times New Roman"/>
          <w:i w:val="1"/>
          <w:iCs w:val="1"/>
        </w:rPr>
        <w:t>5</w:t>
      </w:r>
    </w:p>
    <w:p w:rsidRPr="000D4EC0" w:rsidR="00B433B8" w:rsidP="0009A3CE" w:rsidRDefault="00B433B8" w14:paraId="453DD39E" w14:textId="45AA45A1">
      <w:pPr>
        <w:pStyle w:val="ListParagraph"/>
        <w:numPr>
          <w:ilvl w:val="0"/>
          <w:numId w:val="15"/>
        </w:numPr>
        <w:rPr>
          <w:b w:val="0"/>
          <w:bCs w:val="0"/>
          <w:sz w:val="22"/>
          <w:szCs w:val="22"/>
        </w:rPr>
      </w:pPr>
      <w:r w:rsidRPr="0009A3CE" w:rsidR="172E9AF7">
        <w:rPr>
          <w:b w:val="0"/>
          <w:bCs w:val="0"/>
          <w:sz w:val="22"/>
          <w:szCs w:val="22"/>
        </w:rPr>
        <w:t>Attention to detail to ensure clean, professional‑looking results</w:t>
      </w:r>
    </w:p>
    <w:p w:rsidR="172E9AF7" w:rsidP="0009A3CE" w:rsidRDefault="172E9AF7" w14:paraId="04E082EF" w14:textId="2E5C5620">
      <w:pPr>
        <w:pStyle w:val="ListParagraph"/>
        <w:numPr>
          <w:ilvl w:val="0"/>
          <w:numId w:val="15"/>
        </w:numPr>
        <w:rPr>
          <w:b w:val="0"/>
          <w:bCs w:val="0"/>
          <w:sz w:val="22"/>
          <w:szCs w:val="22"/>
        </w:rPr>
      </w:pPr>
      <w:r w:rsidRPr="0009A3CE" w:rsidR="172E9AF7">
        <w:rPr>
          <w:b w:val="0"/>
          <w:bCs w:val="0"/>
          <w:sz w:val="22"/>
          <w:szCs w:val="22"/>
        </w:rPr>
        <w:t>Physical endurance for lifting, digging, hauling, and long outdoor workdays</w:t>
      </w:r>
    </w:p>
    <w:p w:rsidR="172E9AF7" w:rsidP="0009A3CE" w:rsidRDefault="172E9AF7" w14:paraId="33A8D81D" w14:textId="6C21BBF1">
      <w:pPr>
        <w:pStyle w:val="ListParagraph"/>
        <w:numPr>
          <w:ilvl w:val="0"/>
          <w:numId w:val="15"/>
        </w:numPr>
        <w:rPr>
          <w:b w:val="0"/>
          <w:bCs w:val="0"/>
          <w:sz w:val="22"/>
          <w:szCs w:val="22"/>
        </w:rPr>
      </w:pPr>
      <w:r w:rsidRPr="0009A3CE" w:rsidR="172E9AF7">
        <w:rPr>
          <w:b w:val="0"/>
          <w:bCs w:val="0"/>
          <w:sz w:val="22"/>
          <w:szCs w:val="22"/>
        </w:rPr>
        <w:t>Customer service skills for communicating with clients and understanding expectations</w:t>
      </w:r>
    </w:p>
    <w:p w:rsidR="0009A3CE" w:rsidP="0009A3CE" w:rsidRDefault="0009A3CE" w14:paraId="086C13F6" w14:textId="608B2AAF">
      <w:pPr>
        <w:pStyle w:val="ListParagraph"/>
        <w:ind w:left="720"/>
        <w:rPr>
          <w:b w:val="0"/>
          <w:bCs w:val="0"/>
          <w:sz w:val="22"/>
          <w:szCs w:val="22"/>
        </w:rPr>
      </w:pPr>
    </w:p>
    <w:p w:rsidRPr="000D4EC0" w:rsidR="00183E74" w:rsidP="00BF7B0E" w:rsidRDefault="00C66740" w14:paraId="474ED8AB" w14:textId="27F01907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:rsidRPr="000D4EC0" w:rsidR="00183E74" w:rsidP="0009A3CE" w:rsidRDefault="00183E74" w14:paraId="584ECA90" w14:textId="3DA1BA5A">
      <w:pPr>
        <w:tabs>
          <w:tab w:val="right" w:pos="9900"/>
        </w:tabs>
        <w:jc w:val="both"/>
        <w:rPr>
          <w:b w:val="1"/>
          <w:bCs w:val="1"/>
          <w:sz w:val="22"/>
          <w:szCs w:val="22"/>
        </w:rPr>
      </w:pPr>
      <w:r w:rsidRPr="0009A3CE" w:rsidR="2894EB1B">
        <w:rPr>
          <w:b w:val="1"/>
          <w:bCs w:val="1"/>
          <w:sz w:val="22"/>
          <w:szCs w:val="22"/>
        </w:rPr>
        <w:t>Lawn Care</w:t>
      </w:r>
      <w:r w:rsidRPr="0009A3CE" w:rsidR="00183E74">
        <w:rPr>
          <w:b w:val="1"/>
          <w:bCs w:val="1"/>
          <w:sz w:val="22"/>
          <w:szCs w:val="22"/>
        </w:rPr>
        <w:t xml:space="preserve">                                                                                                                 </w:t>
      </w:r>
      <w:r>
        <w:tab/>
      </w:r>
      <w:r w:rsidRPr="0009A3CE" w:rsidR="00183E74">
        <w:rPr>
          <w:b w:val="1"/>
          <w:bCs w:val="1"/>
          <w:sz w:val="22"/>
          <w:szCs w:val="22"/>
        </w:rPr>
        <w:t xml:space="preserve"> </w:t>
      </w:r>
      <w:r w:rsidRPr="0009A3CE" w:rsidR="276D3C13">
        <w:rPr>
          <w:b w:val="1"/>
          <w:bCs w:val="1"/>
          <w:sz w:val="22"/>
          <w:szCs w:val="22"/>
        </w:rPr>
        <w:t>Moscow</w:t>
      </w:r>
      <w:r w:rsidRPr="0009A3CE" w:rsidR="00863596">
        <w:rPr>
          <w:b w:val="1"/>
          <w:bCs w:val="1"/>
          <w:sz w:val="22"/>
          <w:szCs w:val="22"/>
        </w:rPr>
        <w:t xml:space="preserve">, </w:t>
      </w:r>
      <w:r w:rsidRPr="0009A3CE" w:rsidR="697C8081">
        <w:rPr>
          <w:b w:val="1"/>
          <w:bCs w:val="1"/>
          <w:sz w:val="22"/>
          <w:szCs w:val="22"/>
        </w:rPr>
        <w:t>Pa</w:t>
      </w:r>
    </w:p>
    <w:p w:rsidRPr="000D4EC0" w:rsidR="00183E74" w:rsidP="0009A3CE" w:rsidRDefault="00183E74" w14:paraId="61BDECD9" w14:textId="3B843535">
      <w:pPr>
        <w:tabs>
          <w:tab w:val="right" w:pos="9900"/>
        </w:tabs>
        <w:jc w:val="both"/>
        <w:rPr>
          <w:i w:val="1"/>
          <w:iCs w:val="1"/>
          <w:sz w:val="22"/>
          <w:szCs w:val="22"/>
        </w:rPr>
      </w:pPr>
      <w:r w:rsidRPr="0009A3CE" w:rsidR="5FFC3F45">
        <w:rPr>
          <w:i w:val="1"/>
          <w:iCs w:val="1"/>
          <w:sz w:val="22"/>
          <w:szCs w:val="22"/>
        </w:rPr>
        <w:t>Grass cutting and lawn care</w:t>
      </w:r>
      <w:r w:rsidRPr="0009A3CE" w:rsidR="00183E74">
        <w:rPr>
          <w:i w:val="1"/>
          <w:iCs w:val="1"/>
          <w:sz w:val="22"/>
          <w:szCs w:val="22"/>
        </w:rPr>
        <w:t xml:space="preserve">                    </w:t>
      </w:r>
      <w:r w:rsidRPr="0009A3CE" w:rsidR="00863596">
        <w:rPr>
          <w:i w:val="1"/>
          <w:iCs w:val="1"/>
          <w:sz w:val="22"/>
          <w:szCs w:val="22"/>
        </w:rPr>
        <w:t xml:space="preserve">  </w:t>
      </w:r>
      <w:r>
        <w:tab/>
      </w:r>
      <w:r w:rsidRPr="0009A3CE" w:rsidR="00863596">
        <w:rPr>
          <w:i w:val="1"/>
          <w:iCs w:val="1"/>
          <w:sz w:val="22"/>
          <w:szCs w:val="22"/>
        </w:rPr>
        <w:t xml:space="preserve">               </w:t>
      </w:r>
      <w:r w:rsidRPr="0009A3CE" w:rsidR="00B2748A">
        <w:rPr>
          <w:i w:val="1"/>
          <w:iCs w:val="1"/>
          <w:sz w:val="22"/>
          <w:szCs w:val="22"/>
        </w:rPr>
        <w:t xml:space="preserve"> </w:t>
      </w:r>
      <w:r w:rsidRPr="0009A3CE" w:rsidR="00515093">
        <w:rPr>
          <w:i w:val="1"/>
          <w:iCs w:val="1"/>
          <w:sz w:val="22"/>
          <w:szCs w:val="22"/>
        </w:rPr>
        <w:t xml:space="preserve">    </w:t>
      </w:r>
      <w:r w:rsidRPr="0009A3CE" w:rsidR="00DC1A7F">
        <w:rPr>
          <w:i w:val="1"/>
          <w:iCs w:val="1"/>
          <w:sz w:val="22"/>
          <w:szCs w:val="22"/>
        </w:rPr>
        <w:t xml:space="preserve"> </w:t>
      </w:r>
      <w:r w:rsidRPr="0009A3CE" w:rsidR="00863596">
        <w:rPr>
          <w:i w:val="1"/>
          <w:iCs w:val="1"/>
          <w:sz w:val="22"/>
          <w:szCs w:val="22"/>
        </w:rPr>
        <w:t>Ju</w:t>
      </w:r>
      <w:r w:rsidRPr="0009A3CE" w:rsidR="7452644C">
        <w:rPr>
          <w:i w:val="1"/>
          <w:iCs w:val="1"/>
          <w:sz w:val="22"/>
          <w:szCs w:val="22"/>
        </w:rPr>
        <w:t>ly 2021</w:t>
      </w:r>
      <w:r w:rsidRPr="0009A3CE" w:rsidR="00863596">
        <w:rPr>
          <w:i w:val="1"/>
          <w:iCs w:val="1"/>
          <w:sz w:val="22"/>
          <w:szCs w:val="22"/>
        </w:rPr>
        <w:t>-A</w:t>
      </w:r>
      <w:r w:rsidRPr="0009A3CE" w:rsidR="293B76B8">
        <w:rPr>
          <w:i w:val="1"/>
          <w:iCs w:val="1"/>
          <w:sz w:val="22"/>
          <w:szCs w:val="22"/>
        </w:rPr>
        <w:t>ugust</w:t>
      </w:r>
      <w:r w:rsidRPr="0009A3CE" w:rsidR="00863596">
        <w:rPr>
          <w:i w:val="1"/>
          <w:iCs w:val="1"/>
          <w:sz w:val="22"/>
          <w:szCs w:val="22"/>
        </w:rPr>
        <w:t xml:space="preserve"> 20</w:t>
      </w:r>
      <w:r w:rsidRPr="0009A3CE" w:rsidR="1D999882">
        <w:rPr>
          <w:i w:val="1"/>
          <w:iCs w:val="1"/>
          <w:sz w:val="22"/>
          <w:szCs w:val="22"/>
        </w:rPr>
        <w:t>25</w:t>
      </w:r>
    </w:p>
    <w:p w:rsidRPr="000D4EC0" w:rsidR="00183E74" w:rsidP="00183E74" w:rsidRDefault="00183E74" w14:paraId="4E34284F" w14:textId="2310AE63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09A3CE" w:rsidR="15029B99">
        <w:rPr>
          <w:rFonts w:ascii="Times New Roman" w:hAnsi="Times New Roman"/>
        </w:rPr>
        <w:t>Mowed lawns for elderly neighbors during days off</w:t>
      </w:r>
    </w:p>
    <w:p w:rsidR="15029B99" w:rsidP="0009A3CE" w:rsidRDefault="15029B99" w14:paraId="78C9042B" w14:textId="0341C93B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09A3CE" w:rsidR="15029B99">
        <w:rPr>
          <w:rFonts w:ascii="Times New Roman" w:hAnsi="Times New Roman"/>
        </w:rPr>
        <w:t>Picked weeds in gardens and mulch beds</w:t>
      </w:r>
    </w:p>
    <w:p w:rsidRPr="000D4EC0" w:rsidR="00183E74" w:rsidP="00BF7B0E" w:rsidRDefault="00183E74" w14:paraId="0AA36378" w14:textId="77777777">
      <w:pPr>
        <w:rPr>
          <w:b/>
          <w:sz w:val="22"/>
          <w:szCs w:val="22"/>
          <w:u w:val="single"/>
        </w:rPr>
      </w:pPr>
    </w:p>
    <w:p w:rsidRPr="000D4EC0" w:rsidR="00B433B8" w:rsidP="00BF7B0E" w:rsidRDefault="00B433B8" w14:paraId="6058E581" w14:textId="36DB0033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:rsidRPr="000D4EC0" w:rsidR="00B433B8" w:rsidP="0009A3CE" w:rsidRDefault="00ED1FBB" w14:paraId="63604D53" w14:textId="1E8E0E0C">
      <w:pPr>
        <w:tabs>
          <w:tab w:val="right" w:pos="9900"/>
        </w:tabs>
        <w:jc w:val="both"/>
        <w:rPr>
          <w:i w:val="1"/>
          <w:iCs w:val="1"/>
          <w:sz w:val="22"/>
          <w:szCs w:val="22"/>
        </w:rPr>
      </w:pPr>
      <w:r w:rsidRPr="0009A3CE" w:rsidR="3B429B8F">
        <w:rPr>
          <w:b w:val="1"/>
          <w:bCs w:val="1"/>
          <w:sz w:val="22"/>
          <w:szCs w:val="22"/>
        </w:rPr>
        <w:t>North Pocono High School Men's Lacrosse</w:t>
      </w:r>
      <w:r w:rsidRPr="0009A3CE" w:rsidR="00041640">
        <w:rPr>
          <w:b w:val="1"/>
          <w:bCs w:val="1"/>
          <w:sz w:val="22"/>
          <w:szCs w:val="22"/>
        </w:rPr>
        <w:t xml:space="preserve">   </w:t>
      </w:r>
      <w:r w:rsidRPr="0009A3CE" w:rsidR="00B433B8">
        <w:rPr>
          <w:sz w:val="22"/>
          <w:szCs w:val="22"/>
        </w:rPr>
        <w:t xml:space="preserve">                                </w:t>
      </w:r>
      <w:r w:rsidRPr="0009A3CE" w:rsidR="00ED1FBB">
        <w:rPr>
          <w:sz w:val="22"/>
          <w:szCs w:val="22"/>
        </w:rPr>
        <w:t xml:space="preserve">                       </w:t>
      </w:r>
      <w:r>
        <w:tab/>
      </w:r>
      <w:r w:rsidRPr="0009A3CE" w:rsidR="00ED1FBB">
        <w:rPr>
          <w:sz w:val="22"/>
          <w:szCs w:val="22"/>
        </w:rPr>
        <w:t xml:space="preserve"> </w:t>
      </w:r>
      <w:r w:rsidRPr="0009A3CE" w:rsidR="00B2748A">
        <w:rPr>
          <w:sz w:val="22"/>
          <w:szCs w:val="22"/>
        </w:rPr>
        <w:t xml:space="preserve"> </w:t>
      </w:r>
      <w:r w:rsidRPr="0009A3CE" w:rsidR="00863596">
        <w:rPr>
          <w:b w:val="1"/>
          <w:bCs w:val="1"/>
          <w:sz w:val="22"/>
          <w:szCs w:val="22"/>
        </w:rPr>
        <w:t>Scranton, PA</w:t>
      </w:r>
    </w:p>
    <w:p w:rsidRPr="000D4EC0" w:rsidR="00EC200B" w:rsidP="0009A3CE" w:rsidRDefault="00041640" w14:paraId="646DC951" w14:textId="74A829BE">
      <w:pPr>
        <w:jc w:val="both"/>
        <w:rPr>
          <w:i w:val="1"/>
          <w:iCs w:val="1"/>
          <w:sz w:val="22"/>
          <w:szCs w:val="22"/>
        </w:rPr>
      </w:pPr>
      <w:r w:rsidRPr="0009A3CE" w:rsidR="000D4EC0">
        <w:rPr>
          <w:i w:val="1"/>
          <w:iCs w:val="1"/>
          <w:sz w:val="22"/>
          <w:szCs w:val="22"/>
        </w:rPr>
        <w:t xml:space="preserve"> </w:t>
      </w:r>
      <w:r w:rsidRPr="0009A3CE" w:rsidR="0F008342">
        <w:rPr>
          <w:i w:val="1"/>
          <w:iCs w:val="1"/>
          <w:sz w:val="22"/>
          <w:szCs w:val="22"/>
        </w:rPr>
        <w:t xml:space="preserve">          </w:t>
      </w:r>
      <w:r w:rsidRPr="0009A3CE" w:rsidR="6ACC01B3">
        <w:rPr>
          <w:i w:val="1"/>
          <w:iCs w:val="1"/>
          <w:sz w:val="22"/>
          <w:szCs w:val="22"/>
        </w:rPr>
        <w:t xml:space="preserve">March </w:t>
      </w:r>
      <w:r w:rsidRPr="0009A3CE" w:rsidR="00041640">
        <w:rPr>
          <w:i w:val="1"/>
          <w:iCs w:val="1"/>
          <w:sz w:val="22"/>
          <w:szCs w:val="22"/>
        </w:rPr>
        <w:t>202</w:t>
      </w:r>
      <w:r w:rsidRPr="0009A3CE" w:rsidR="7BC756E4">
        <w:rPr>
          <w:i w:val="1"/>
          <w:iCs w:val="1"/>
          <w:sz w:val="22"/>
          <w:szCs w:val="22"/>
        </w:rPr>
        <w:t>2</w:t>
      </w:r>
      <w:r w:rsidRPr="0009A3CE" w:rsidR="00041640">
        <w:rPr>
          <w:i w:val="1"/>
          <w:iCs w:val="1"/>
          <w:sz w:val="22"/>
          <w:szCs w:val="22"/>
        </w:rPr>
        <w:t>-</w:t>
      </w:r>
      <w:r w:rsidRPr="0009A3CE" w:rsidR="51E69643">
        <w:rPr>
          <w:i w:val="1"/>
          <w:iCs w:val="1"/>
          <w:sz w:val="22"/>
          <w:szCs w:val="22"/>
        </w:rPr>
        <w:t>May 2025</w:t>
      </w:r>
    </w:p>
    <w:p w:rsidRPr="000D4EC0" w:rsidR="00041640" w:rsidP="00041640" w:rsidRDefault="00041640" w14:paraId="48A16162" w14:textId="312A9732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9A3CE" w:rsidR="166C414B">
        <w:rPr>
          <w:sz w:val="22"/>
          <w:szCs w:val="22"/>
        </w:rPr>
        <w:t xml:space="preserve">Made plays and </w:t>
      </w:r>
      <w:r w:rsidRPr="0009A3CE" w:rsidR="166C414B">
        <w:rPr>
          <w:sz w:val="22"/>
          <w:szCs w:val="22"/>
        </w:rPr>
        <w:t>strategies</w:t>
      </w:r>
      <w:r w:rsidRPr="0009A3CE" w:rsidR="166C414B">
        <w:rPr>
          <w:sz w:val="22"/>
          <w:szCs w:val="22"/>
        </w:rPr>
        <w:t xml:space="preserve"> with coaches before the games</w:t>
      </w:r>
    </w:p>
    <w:p w:rsidR="166C414B" w:rsidP="0009A3CE" w:rsidRDefault="166C414B" w14:paraId="197DAE14" w14:textId="68E69556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9A3CE" w:rsidR="166C414B">
        <w:rPr>
          <w:sz w:val="22"/>
          <w:szCs w:val="22"/>
        </w:rPr>
        <w:t xml:space="preserve">Kept Positive </w:t>
      </w:r>
      <w:r w:rsidRPr="0009A3CE" w:rsidR="166C414B">
        <w:rPr>
          <w:sz w:val="22"/>
          <w:szCs w:val="22"/>
        </w:rPr>
        <w:t>attitude</w:t>
      </w:r>
      <w:r w:rsidRPr="0009A3CE" w:rsidR="166C414B">
        <w:rPr>
          <w:sz w:val="22"/>
          <w:szCs w:val="22"/>
        </w:rPr>
        <w:t xml:space="preserve"> to support others in practice and games</w:t>
      </w:r>
    </w:p>
    <w:p w:rsidR="166C414B" w:rsidP="0009A3CE" w:rsidRDefault="166C414B" w14:paraId="4C00A361" w14:textId="4D8A6714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9A3CE" w:rsidR="166C414B">
        <w:rPr>
          <w:sz w:val="22"/>
          <w:szCs w:val="22"/>
        </w:rPr>
        <w:t>Conversed with referees before and during games for understanding of rules</w:t>
      </w:r>
    </w:p>
    <w:p w:rsidRPr="000D4EC0" w:rsidR="00041640" w:rsidP="00041640" w:rsidRDefault="00041640" w14:paraId="60F506C0" w14:textId="77777777">
      <w:pPr>
        <w:pStyle w:val="ListParagraph"/>
        <w:rPr>
          <w:sz w:val="22"/>
          <w:szCs w:val="22"/>
        </w:rPr>
      </w:pPr>
    </w:p>
    <w:p w:rsidRPr="000D4EC0" w:rsidR="00B433B8" w:rsidP="0009A3CE" w:rsidRDefault="00EC200B" w14:paraId="058F2CF4" w14:textId="29732D7C">
      <w:pPr>
        <w:jc w:val="both"/>
        <w:rPr>
          <w:b w:val="1"/>
          <w:bCs w:val="1"/>
          <w:sz w:val="22"/>
          <w:szCs w:val="22"/>
        </w:rPr>
      </w:pPr>
      <w:r w:rsidRPr="0009A3CE" w:rsidR="29EB94D4">
        <w:rPr>
          <w:b w:val="1"/>
          <w:bCs w:val="1"/>
          <w:sz w:val="22"/>
          <w:szCs w:val="22"/>
        </w:rPr>
        <w:t xml:space="preserve">          </w:t>
      </w:r>
      <w:r w:rsidRPr="0009A3CE" w:rsidR="7AF4DF5D">
        <w:rPr>
          <w:b w:val="1"/>
          <w:bCs w:val="1"/>
          <w:sz w:val="22"/>
          <w:szCs w:val="22"/>
        </w:rPr>
        <w:t xml:space="preserve">  </w:t>
      </w:r>
      <w:r w:rsidRPr="0009A3CE" w:rsidR="00EC200B">
        <w:rPr>
          <w:b w:val="1"/>
          <w:bCs w:val="1"/>
          <w:sz w:val="22"/>
          <w:szCs w:val="22"/>
        </w:rPr>
        <w:t>Scranton, PA</w:t>
      </w:r>
    </w:p>
    <w:p w:rsidRPr="000D4EC0" w:rsidR="00EC200B" w:rsidP="0009A3CE" w:rsidRDefault="00EC200B" w14:paraId="0C9A9F77" w14:textId="47884849">
      <w:pPr>
        <w:jc w:val="both"/>
        <w:rPr>
          <w:i w:val="1"/>
          <w:iCs w:val="1"/>
          <w:sz w:val="22"/>
          <w:szCs w:val="22"/>
        </w:rPr>
      </w:pPr>
      <w:r w:rsidRPr="0009A3CE" w:rsidR="00EC200B">
        <w:rPr>
          <w:i w:val="1"/>
          <w:iCs w:val="1"/>
          <w:sz w:val="22"/>
          <w:szCs w:val="22"/>
        </w:rPr>
        <w:t>Captain</w:t>
      </w:r>
      <w:r>
        <w:tab/>
      </w:r>
      <w:r>
        <w:tab/>
      </w:r>
      <w:r>
        <w:tab/>
      </w:r>
      <w:r>
        <w:tab/>
      </w:r>
      <w:r w:rsidRPr="0009A3CE" w:rsidR="00041640">
        <w:rPr>
          <w:i w:val="1"/>
          <w:iCs w:val="1"/>
          <w:sz w:val="22"/>
          <w:szCs w:val="22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0009A3CE" w:rsidR="58576A3C">
        <w:rPr>
          <w:i w:val="1"/>
          <w:iCs w:val="1"/>
          <w:sz w:val="22"/>
          <w:szCs w:val="22"/>
        </w:rPr>
        <w:t xml:space="preserve">     </w:t>
      </w:r>
      <w:r w:rsidRPr="0009A3CE" w:rsidR="078C87F7">
        <w:rPr>
          <w:i w:val="1"/>
          <w:iCs w:val="1"/>
          <w:sz w:val="22"/>
          <w:szCs w:val="22"/>
        </w:rPr>
        <w:t xml:space="preserve">       </w:t>
      </w:r>
      <w:r w:rsidRPr="0009A3CE" w:rsidR="3BE727D8">
        <w:rPr>
          <w:i w:val="1"/>
          <w:iCs w:val="1"/>
          <w:sz w:val="22"/>
          <w:szCs w:val="22"/>
        </w:rPr>
        <w:t>December</w:t>
      </w:r>
      <w:r w:rsidRPr="0009A3CE" w:rsidR="0F63E4DA">
        <w:rPr>
          <w:i w:val="1"/>
          <w:iCs w:val="1"/>
          <w:sz w:val="22"/>
          <w:szCs w:val="22"/>
        </w:rPr>
        <w:t xml:space="preserve"> </w:t>
      </w:r>
      <w:r w:rsidRPr="0009A3CE" w:rsidR="00A70299">
        <w:rPr>
          <w:i w:val="1"/>
          <w:iCs w:val="1"/>
          <w:sz w:val="22"/>
          <w:szCs w:val="22"/>
        </w:rPr>
        <w:t>202</w:t>
      </w:r>
      <w:r w:rsidRPr="0009A3CE" w:rsidR="666F9C50">
        <w:rPr>
          <w:i w:val="1"/>
          <w:iCs w:val="1"/>
          <w:sz w:val="22"/>
          <w:szCs w:val="22"/>
        </w:rPr>
        <w:t>1</w:t>
      </w:r>
      <w:r w:rsidRPr="0009A3CE" w:rsidR="00EC200B">
        <w:rPr>
          <w:i w:val="1"/>
          <w:iCs w:val="1"/>
          <w:sz w:val="22"/>
          <w:szCs w:val="22"/>
        </w:rPr>
        <w:t>-</w:t>
      </w:r>
      <w:r w:rsidRPr="0009A3CE" w:rsidR="74829EB4">
        <w:rPr>
          <w:i w:val="1"/>
          <w:iCs w:val="1"/>
          <w:sz w:val="22"/>
          <w:szCs w:val="22"/>
        </w:rPr>
        <w:t>January</w:t>
      </w:r>
      <w:r w:rsidRPr="0009A3CE" w:rsidR="00EC200B">
        <w:rPr>
          <w:i w:val="1"/>
          <w:iCs w:val="1"/>
          <w:sz w:val="22"/>
          <w:szCs w:val="22"/>
        </w:rPr>
        <w:t xml:space="preserve"> 202</w:t>
      </w:r>
      <w:r w:rsidRPr="0009A3CE" w:rsidR="1D9D059B">
        <w:rPr>
          <w:i w:val="1"/>
          <w:iCs w:val="1"/>
          <w:sz w:val="22"/>
          <w:szCs w:val="22"/>
        </w:rPr>
        <w:t>5</w:t>
      </w:r>
    </w:p>
    <w:p w:rsidRPr="000D4EC0" w:rsidR="00EC200B" w:rsidP="00EC200B" w:rsidRDefault="00EC200B" w14:paraId="1B37D335" w14:textId="7375BC47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9A3CE" w:rsidR="00EC200B">
        <w:rPr>
          <w:sz w:val="22"/>
          <w:szCs w:val="22"/>
        </w:rPr>
        <w:t>Served as liaison between team members and coaches</w:t>
      </w:r>
    </w:p>
    <w:p w:rsidRPr="000D4EC0" w:rsidR="00EC200B" w:rsidP="00EC200B" w:rsidRDefault="00041640" w14:paraId="06C4E5E2" w14:textId="4DE925B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9A3CE" w:rsidR="00041640">
        <w:rPr>
          <w:sz w:val="22"/>
          <w:szCs w:val="22"/>
        </w:rPr>
        <w:t>Most Valuable Player (202</w:t>
      </w:r>
      <w:r w:rsidRPr="0009A3CE" w:rsidR="15F96E4E">
        <w:rPr>
          <w:sz w:val="22"/>
          <w:szCs w:val="22"/>
        </w:rPr>
        <w:t>5 and 2023</w:t>
      </w:r>
      <w:r w:rsidRPr="0009A3CE" w:rsidR="00041640">
        <w:rPr>
          <w:sz w:val="22"/>
          <w:szCs w:val="22"/>
        </w:rPr>
        <w:t>)</w:t>
      </w:r>
    </w:p>
    <w:p w:rsidR="2992FBE3" w:rsidP="0009A3CE" w:rsidRDefault="2992FBE3" w14:paraId="22385834" w14:textId="36753906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9A3CE" w:rsidR="2992FBE3">
        <w:rPr>
          <w:sz w:val="22"/>
          <w:szCs w:val="22"/>
        </w:rPr>
        <w:t>Placed highest in states then are school has before (2025)</w:t>
      </w:r>
    </w:p>
    <w:p w:rsidRPr="000D4EC0" w:rsidR="00EC200B" w:rsidP="00B433B8" w:rsidRDefault="00EC200B" w14:paraId="2D7AF66F" w14:textId="77777777">
      <w:pPr>
        <w:rPr>
          <w:b/>
          <w:sz w:val="22"/>
          <w:szCs w:val="22"/>
        </w:rPr>
      </w:pPr>
    </w:p>
    <w:p w:rsidR="00A65ECD" w:rsidP="00B433B8" w:rsidRDefault="00A65ECD" w14:paraId="340A8506" w14:textId="77777777">
      <w:pPr>
        <w:rPr>
          <w:b/>
          <w:sz w:val="22"/>
          <w:szCs w:val="22"/>
          <w:u w:val="single"/>
        </w:rPr>
      </w:pPr>
    </w:p>
    <w:p w:rsidRPr="000D4EC0" w:rsidR="00B433B8" w:rsidP="00B433B8" w:rsidRDefault="00B433B8" w14:paraId="3ADE75F7" w14:textId="78501A36">
      <w:pPr>
        <w:rPr>
          <w:b/>
          <w:sz w:val="22"/>
          <w:szCs w:val="22"/>
          <w:u w:val="single"/>
        </w:rPr>
        <w:sectPr w:rsidRPr="000D4EC0" w:rsidR="00B433B8" w:rsidSect="00510E9D">
          <w:pgSz w:w="12240" w:h="15840" w:orient="portrait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:rsidR="000D4EC0" w:rsidP="008952B8" w:rsidRDefault="00352823" w14:paraId="424A4277" w14:textId="41CF073C">
      <w:pPr>
        <w:pStyle w:val="NoSpacing1"/>
        <w:ind w:hanging="274"/>
        <w:rPr>
          <w:rFonts w:ascii="Times New Roman" w:hAnsi="Times New Roman"/>
        </w:rPr>
      </w:pPr>
      <w:r w:rsidRPr="0009A3CE" w:rsidR="00352823">
        <w:rPr>
          <w:rFonts w:ascii="Times New Roman" w:hAnsi="Times New Roman"/>
          <w:i w:val="1"/>
          <w:iCs w:val="1"/>
        </w:rPr>
        <w:t xml:space="preserve">Skills: </w:t>
      </w:r>
      <w:r>
        <w:tab/>
      </w:r>
      <w:r>
        <w:tab/>
      </w:r>
      <w:r w:rsidRPr="0009A3CE" w:rsidR="00352823">
        <w:rPr>
          <w:rFonts w:ascii="Times New Roman" w:hAnsi="Times New Roman"/>
        </w:rPr>
        <w:t>Social Media</w:t>
      </w:r>
      <w:r w:rsidRPr="0009A3CE" w:rsidR="28577AB2">
        <w:rPr>
          <w:rFonts w:ascii="Times New Roman" w:hAnsi="Times New Roman"/>
        </w:rPr>
        <w:t>:</w:t>
      </w:r>
      <w:r w:rsidRPr="0009A3CE" w:rsidR="00352823">
        <w:rPr>
          <w:rFonts w:ascii="Times New Roman" w:hAnsi="Times New Roman"/>
        </w:rPr>
        <w:t>(</w:t>
      </w:r>
      <w:r w:rsidRPr="0009A3CE" w:rsidR="4F9D3EA2">
        <w:rPr>
          <w:rFonts w:ascii="Times New Roman" w:hAnsi="Times New Roman"/>
        </w:rPr>
        <w:t>Facebook: Mason Stevens,</w:t>
      </w:r>
      <w:r w:rsidRPr="0009A3CE" w:rsidR="00352823">
        <w:rPr>
          <w:rFonts w:ascii="Times New Roman" w:hAnsi="Times New Roman"/>
        </w:rPr>
        <w:t xml:space="preserve"> Instagram</w:t>
      </w:r>
      <w:r w:rsidRPr="0009A3CE" w:rsidR="69B691C1">
        <w:rPr>
          <w:rFonts w:ascii="Times New Roman" w:hAnsi="Times New Roman"/>
        </w:rPr>
        <w:t>: Mason_Stevens227</w:t>
      </w:r>
      <w:r w:rsidRPr="0009A3CE" w:rsidR="00352823">
        <w:rPr>
          <w:rFonts w:ascii="Times New Roman" w:hAnsi="Times New Roman"/>
        </w:rPr>
        <w:t>)</w:t>
      </w:r>
    </w:p>
    <w:p w:rsidRPr="000D4EC0" w:rsidR="006B6FDD" w:rsidP="0009A3CE" w:rsidRDefault="006B6FDD" w14:paraId="139EDD52" w14:textId="4658E543">
      <w:pPr>
        <w:pStyle w:val="NoSpacing1"/>
        <w:ind w:left="720" w:firstLine="0"/>
        <w:rPr>
          <w:rFonts w:ascii="Times New Roman" w:hAnsi="Times New Roman"/>
        </w:rPr>
      </w:pPr>
    </w:p>
    <w:p w:rsidRPr="000D4EC0" w:rsidR="0030086D" w:rsidP="0030086D" w:rsidRDefault="00C66740" w14:paraId="15E9A8A5" w14:textId="00C4F463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9A3CE" w:rsidR="00C66740">
        <w:rPr>
          <w:rFonts w:ascii="Times New Roman" w:hAnsi="Times New Roman"/>
          <w:i w:val="1"/>
          <w:iCs w:val="1"/>
        </w:rPr>
        <w:t>Interests:</w:t>
      </w:r>
      <w:r>
        <w:tab/>
      </w:r>
      <w:r>
        <w:tab/>
      </w:r>
      <w:r w:rsidRPr="0009A3CE" w:rsidR="00C66740">
        <w:rPr>
          <w:rFonts w:ascii="Times New Roman" w:hAnsi="Times New Roman"/>
        </w:rPr>
        <w:t>Long distance running, Skiing, Travel</w:t>
      </w:r>
      <w:r w:rsidRPr="0009A3CE" w:rsidR="13E5A51E">
        <w:rPr>
          <w:rFonts w:ascii="Times New Roman" w:hAnsi="Times New Roman"/>
        </w:rPr>
        <w:t>, Dirtbike Riding, Fishing</w:t>
      </w:r>
    </w:p>
    <w:sectPr w:rsidRPr="000D4EC0" w:rsidR="0030086D" w:rsidSect="00B433B8"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A4FA6" w:rsidP="00B433B8" w:rsidRDefault="00BA4FA6" w14:paraId="13D8BBA1" w14:textId="77777777">
      <w:r>
        <w:separator/>
      </w:r>
    </w:p>
  </w:endnote>
  <w:endnote w:type="continuationSeparator" w:id="0">
    <w:p w:rsidR="00BA4FA6" w:rsidP="00B433B8" w:rsidRDefault="00BA4FA6" w14:paraId="09F63CB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A4FA6" w:rsidP="00B433B8" w:rsidRDefault="00BA4FA6" w14:paraId="616EB005" w14:textId="77777777">
      <w:r>
        <w:separator/>
      </w:r>
    </w:p>
  </w:footnote>
  <w:footnote w:type="continuationSeparator" w:id="0">
    <w:p w:rsidR="00BA4FA6" w:rsidP="00B433B8" w:rsidRDefault="00BA4FA6" w14:paraId="7BA1E3D4" w14:textId="77777777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n2daM1xW" int2:invalidationBookmarkName="" int2:hashCode="s91cIAnPxblTo3" int2:id="4q4fGWTK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4">
    <w:nsid w:val="199fe5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93e584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5">
    <w:abstractNumId w:val="14"/>
  </w:num>
  <w:num w:numId="14">
    <w:abstractNumId w:val="13"/>
  </w: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9A3CE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C35F8"/>
    <w:rsid w:val="002F6B1C"/>
    <w:rsid w:val="0030086D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1509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73204"/>
    <w:rsid w:val="00DC1A7F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BC15D"/>
    <w:rsid w:val="00FE364B"/>
    <w:rsid w:val="014561F5"/>
    <w:rsid w:val="05373902"/>
    <w:rsid w:val="06AF8A82"/>
    <w:rsid w:val="078C87F7"/>
    <w:rsid w:val="08DDE1C2"/>
    <w:rsid w:val="0F008342"/>
    <w:rsid w:val="0F63E4DA"/>
    <w:rsid w:val="10678ADD"/>
    <w:rsid w:val="11574A37"/>
    <w:rsid w:val="116F61BF"/>
    <w:rsid w:val="13E5A51E"/>
    <w:rsid w:val="14059A3E"/>
    <w:rsid w:val="15029B99"/>
    <w:rsid w:val="15F96E4E"/>
    <w:rsid w:val="166C414B"/>
    <w:rsid w:val="172E9AF7"/>
    <w:rsid w:val="1D1A94CD"/>
    <w:rsid w:val="1D6CEB49"/>
    <w:rsid w:val="1D999882"/>
    <w:rsid w:val="1D9D059B"/>
    <w:rsid w:val="244631C0"/>
    <w:rsid w:val="24515C07"/>
    <w:rsid w:val="25DC3EC2"/>
    <w:rsid w:val="25F7D818"/>
    <w:rsid w:val="266AEDAD"/>
    <w:rsid w:val="26C6F5F3"/>
    <w:rsid w:val="276D3C13"/>
    <w:rsid w:val="281AE377"/>
    <w:rsid w:val="28577AB2"/>
    <w:rsid w:val="2894EB1B"/>
    <w:rsid w:val="28EBB00D"/>
    <w:rsid w:val="29350D6F"/>
    <w:rsid w:val="293B76B8"/>
    <w:rsid w:val="2992FBE3"/>
    <w:rsid w:val="29EB94D4"/>
    <w:rsid w:val="2BC0AEC8"/>
    <w:rsid w:val="2C859173"/>
    <w:rsid w:val="2EF61C87"/>
    <w:rsid w:val="35B17542"/>
    <w:rsid w:val="3724ED41"/>
    <w:rsid w:val="3AABFA4C"/>
    <w:rsid w:val="3B429B8F"/>
    <w:rsid w:val="3B567C93"/>
    <w:rsid w:val="3BA0981D"/>
    <w:rsid w:val="3BE727D8"/>
    <w:rsid w:val="3C731715"/>
    <w:rsid w:val="3D53F32B"/>
    <w:rsid w:val="4069E47C"/>
    <w:rsid w:val="421B16E9"/>
    <w:rsid w:val="45D288B9"/>
    <w:rsid w:val="48A080F6"/>
    <w:rsid w:val="4BBAE8D1"/>
    <w:rsid w:val="4C5F29F9"/>
    <w:rsid w:val="4D960604"/>
    <w:rsid w:val="4F1BB7BE"/>
    <w:rsid w:val="4F9D3EA2"/>
    <w:rsid w:val="51E69643"/>
    <w:rsid w:val="5254C9C3"/>
    <w:rsid w:val="569E0254"/>
    <w:rsid w:val="57E1A84F"/>
    <w:rsid w:val="57F8E1D4"/>
    <w:rsid w:val="58576A3C"/>
    <w:rsid w:val="5AA19349"/>
    <w:rsid w:val="5AEE22E7"/>
    <w:rsid w:val="5B0D88A0"/>
    <w:rsid w:val="5B1D0988"/>
    <w:rsid w:val="5DFB53D4"/>
    <w:rsid w:val="5FFC3F45"/>
    <w:rsid w:val="61707F73"/>
    <w:rsid w:val="618D98D0"/>
    <w:rsid w:val="6235DEA0"/>
    <w:rsid w:val="63928B2E"/>
    <w:rsid w:val="658457A3"/>
    <w:rsid w:val="6651C3F5"/>
    <w:rsid w:val="666F9C50"/>
    <w:rsid w:val="697C8081"/>
    <w:rsid w:val="69B691C1"/>
    <w:rsid w:val="6ACC01B3"/>
    <w:rsid w:val="6F450C9B"/>
    <w:rsid w:val="6F534732"/>
    <w:rsid w:val="6FC057AE"/>
    <w:rsid w:val="70FB02F7"/>
    <w:rsid w:val="7452644C"/>
    <w:rsid w:val="74829EB4"/>
    <w:rsid w:val="786A6631"/>
    <w:rsid w:val="7AF4DF5D"/>
    <w:rsid w:val="7B693E70"/>
    <w:rsid w:val="7BC75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433B8"/>
    <w:rPr>
      <w:rFonts w:ascii="Times New Roman" w:hAnsi="Times New Roman" w:eastAsia="Cambria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styleId="NoSpacing1" w:customStyle="1">
    <w:name w:val="No Spacing1"/>
    <w:uiPriority w:val="1"/>
    <w:qFormat/>
    <w:rsid w:val="00B433B8"/>
    <w:rPr>
      <w:rFonts w:ascii="Calibri" w:hAnsi="Calibri" w:eastAsia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433B8"/>
    <w:rPr>
      <w:rFonts w:ascii="Times New Roman" w:hAnsi="Times New Roman" w:eastAsia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433B8"/>
    <w:rPr>
      <w:rFonts w:ascii="Times New Roman" w:hAnsi="Times New Roman" w:eastAsia="Cambria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20/10/relationships/intelligence" Target="intelligence2.xml" Id="R28dde59ed9864f2d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&#65279;<?xml version="1.0" encoding="utf-8"?><Relationships xmlns="http://schemas.openxmlformats.org/package/2006/relationships"><Relationship Type="http://schemas.microsoft.com/office/2011/relationships/webextension" Target="/word/webextensions/webextension.xml" Id="R0b818613f8fd4410" /></Relationships>
</file>

<file path=word/webextensions/taskpanes.xml><?xml version="1.0" encoding="utf-8"?>
<wetp:taskpanes xmlns:wetp="http://schemas.microsoft.com/office/webextensions/taskpanes/2010/11">
  <wetp:taskpane dockstate="right" visibility="1" width="350" row="1">
    <wetp:webextensionref xmlns:r="http://schemas.openxmlformats.org/officeDocument/2006/relationships" r:id="R0b818613f8fd4410"/>
  </wetp:taskpane>
</wetp:taskpanes>
</file>

<file path=word/webextensions/webextension.xml><?xml version="1.0" encoding="utf-8"?>
<we:webextension xmlns:we="http://schemas.microsoft.com/office/webextensions/webextension/2010/11" id="dcd2df55-be35-4c68-b8bb-04ea4fe050be">
  <we:reference id="WA200005502" version="1.0.0.12" store="en-US" storeType="omex"/>
  <we:alternateReferences>
    <we:reference id="WA200005502" version="1.0.0.12" store="en-US" storeType="omex"/>
  </we:alternateReferences>
  <we:properties>
    <we:property name="docId" value="&quot;1a3kQ5yYj0UQPnOzMAudo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ovarti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Mason Stevens</lastModifiedBy>
  <revision>6</revision>
  <dcterms:created xsi:type="dcterms:W3CDTF">2025-02-18T14:03:00.0000000Z</dcterms:created>
  <dcterms:modified xsi:type="dcterms:W3CDTF">2026-03-26T01:35:00.87848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